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E70" w:rsidRDefault="00761E70" w:rsidP="00761E70">
      <w:pPr>
        <w:spacing w:line="480" w:lineRule="auto"/>
        <w:ind w:left="720" w:hanging="720"/>
        <w:jc w:val="center"/>
        <w:rPr>
          <w:rFonts w:ascii="Times New Roman" w:hAnsi="Times New Roman" w:cs="Times New Roman"/>
          <w:sz w:val="24"/>
          <w:szCs w:val="24"/>
        </w:rPr>
      </w:pPr>
      <w:bookmarkStart w:id="0" w:name="_GoBack"/>
      <w:bookmarkEnd w:id="0"/>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3011DA"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Mix Tape Playlist</w:t>
      </w:r>
    </w:p>
    <w:p w:rsidR="00761E70" w:rsidRPr="00761E70" w:rsidRDefault="003011DA"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Student’s Name</w:t>
      </w:r>
    </w:p>
    <w:p w:rsidR="00761E70" w:rsidRPr="00761E70" w:rsidRDefault="003011DA"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Institutional Affiliation</w:t>
      </w:r>
    </w:p>
    <w:p w:rsidR="00761E70" w:rsidRPr="00761E70" w:rsidRDefault="003011DA"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Date of Submission</w:t>
      </w: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3011DA"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lastRenderedPageBreak/>
        <w:t>Where are you going, where have you been</w:t>
      </w:r>
    </w:p>
    <w:p w:rsidR="00761E70" w:rsidRDefault="003011DA" w:rsidP="00761E70">
      <w:pPr>
        <w:spacing w:line="480" w:lineRule="auto"/>
        <w:ind w:left="720" w:hanging="720"/>
        <w:jc w:val="center"/>
        <w:rPr>
          <w:rFonts w:ascii="Times New Roman" w:hAnsi="Times New Roman" w:cs="Times New Roman"/>
          <w:b/>
          <w:sz w:val="24"/>
          <w:szCs w:val="24"/>
        </w:rPr>
      </w:pPr>
      <w:r w:rsidRPr="00761E70">
        <w:rPr>
          <w:rFonts w:ascii="Times New Roman" w:hAnsi="Times New Roman" w:cs="Times New Roman"/>
          <w:b/>
          <w:sz w:val="24"/>
          <w:szCs w:val="24"/>
        </w:rPr>
        <w:t>Introduction</w:t>
      </w:r>
    </w:p>
    <w:p w:rsidR="00D327B7" w:rsidRDefault="003011DA" w:rsidP="00D327B7">
      <w:pPr>
        <w:spacing w:line="480" w:lineRule="auto"/>
        <w:ind w:firstLine="720"/>
        <w:rPr>
          <w:rFonts w:ascii="Times New Roman" w:hAnsi="Times New Roman" w:cs="Times New Roman"/>
          <w:sz w:val="24"/>
          <w:szCs w:val="24"/>
        </w:rPr>
      </w:pPr>
      <w:r w:rsidRPr="00761E70">
        <w:rPr>
          <w:rFonts w:ascii="Times New Roman" w:hAnsi="Times New Roman" w:cs="Times New Roman"/>
          <w:sz w:val="24"/>
          <w:szCs w:val="24"/>
        </w:rPr>
        <w:t>This is a short story that Joyce Carol Oates writes about a fifteen-year-old girl known by the name Connie who, just like any other teenager, goes through the issues that comes with it. Connie is beautiful but has self-consciousness issues. She is constant</w:t>
      </w:r>
      <w:r w:rsidRPr="00761E70">
        <w:rPr>
          <w:rFonts w:ascii="Times New Roman" w:hAnsi="Times New Roman" w:cs="Times New Roman"/>
          <w:sz w:val="24"/>
          <w:szCs w:val="24"/>
        </w:rPr>
        <w:t>ly craning her neck to take a glance at every mirror she comes across to confirm that her face is right (Oates and Wolff, 2013). Unfortunately, she has a terrible relationship with her mother, who is always scolding her for the behavior because she is unbe</w:t>
      </w:r>
      <w:r w:rsidRPr="00761E70">
        <w:rPr>
          <w:rFonts w:ascii="Times New Roman" w:hAnsi="Times New Roman" w:cs="Times New Roman"/>
          <w:sz w:val="24"/>
          <w:szCs w:val="24"/>
        </w:rPr>
        <w:t>lievably jealous of her youth and how beautiful she is. Connie always raises her eyebrows at the familiar old comments that her mother keeps making every time she catches Connie craning to glance at the mirrors. She knows she is beautiful, and to her, that</w:t>
      </w:r>
      <w:r w:rsidRPr="00761E70">
        <w:rPr>
          <w:rFonts w:ascii="Times New Roman" w:hAnsi="Times New Roman" w:cs="Times New Roman"/>
          <w:sz w:val="24"/>
          <w:szCs w:val="24"/>
        </w:rPr>
        <w:t xml:space="preserve"> is everything.   She has an elder sister called June. Her mother and her mother’s sisters constantly keep comparing her with June, which was is unfair to her. June is relatively plain and chunky but also hardworking.</w:t>
      </w:r>
    </w:p>
    <w:p w:rsidR="00D327B7" w:rsidRDefault="003011DA" w:rsidP="00D327B7">
      <w:pPr>
        <w:spacing w:line="480" w:lineRule="auto"/>
        <w:ind w:firstLine="720"/>
        <w:rPr>
          <w:rFonts w:ascii="Times New Roman" w:hAnsi="Times New Roman" w:cs="Times New Roman"/>
          <w:b/>
          <w:sz w:val="24"/>
          <w:szCs w:val="24"/>
        </w:rPr>
      </w:pPr>
      <w:r w:rsidRPr="00C13CA8">
        <w:rPr>
          <w:rFonts w:ascii="Times New Roman" w:hAnsi="Times New Roman" w:cs="Times New Roman"/>
          <w:sz w:val="24"/>
          <w:szCs w:val="24"/>
        </w:rPr>
        <w:t>From this song, Lil Wayne and Bruno Ma</w:t>
      </w:r>
      <w:r w:rsidRPr="00C13CA8">
        <w:rPr>
          <w:rFonts w:ascii="Times New Roman" w:hAnsi="Times New Roman" w:cs="Times New Roman"/>
          <w:sz w:val="24"/>
          <w:szCs w:val="24"/>
        </w:rPr>
        <w:t>rs use two colors white and black color. The black color is characterized by unhappiness, fear, depth, evil, anger, and evil whereas the white color was characterized by peace, purity cleanliness, and humility. The use of the black color symbolizes that th</w:t>
      </w:r>
      <w:r w:rsidRPr="00C13CA8">
        <w:rPr>
          <w:rFonts w:ascii="Times New Roman" w:hAnsi="Times New Roman" w:cs="Times New Roman"/>
          <w:sz w:val="24"/>
          <w:szCs w:val="24"/>
        </w:rPr>
        <w:t>ey are tired of being angry and angry from the criticism they are getting from the people. From the short story "where are you are going where have you been"</w:t>
      </w:r>
      <w:r w:rsidR="00C13CA8" w:rsidRPr="00C13CA8">
        <w:rPr>
          <w:rFonts w:ascii="Times New Roman" w:hAnsi="Times New Roman" w:cs="Times New Roman"/>
          <w:sz w:val="24"/>
          <w:szCs w:val="24"/>
        </w:rPr>
        <w:t xml:space="preserve"> this act of being anger and evil symbolizes the acts of Arnold’s friend </w:t>
      </w:r>
      <w:r w:rsidR="00C13CA8">
        <w:rPr>
          <w:rFonts w:ascii="Times New Roman" w:hAnsi="Times New Roman" w:cs="Times New Roman"/>
          <w:sz w:val="24"/>
          <w:szCs w:val="24"/>
        </w:rPr>
        <w:t xml:space="preserve">who was seen as a </w:t>
      </w:r>
      <w:r w:rsidR="00C13CA8" w:rsidRPr="00C13CA8">
        <w:rPr>
          <w:rFonts w:ascii="Times New Roman" w:hAnsi="Times New Roman" w:cs="Times New Roman"/>
          <w:sz w:val="24"/>
          <w:szCs w:val="24"/>
        </w:rPr>
        <w:t xml:space="preserve">dangerous figure </w:t>
      </w:r>
      <w:r w:rsidR="00C13CA8">
        <w:rPr>
          <w:rFonts w:ascii="Times New Roman" w:hAnsi="Times New Roman" w:cs="Times New Roman"/>
          <w:sz w:val="24"/>
          <w:szCs w:val="24"/>
        </w:rPr>
        <w:t>coming to the house of Connie and threatens her. He has features like pale skin, wig hair, and appearing young and old at the same time. At the same time, he seems to be demonic rather than being a human. The song depicts the usual character of Arnold's friend from the short story where are you going, where have</w:t>
      </w:r>
      <w:r w:rsidR="00851142">
        <w:rPr>
          <w:rFonts w:ascii="Times New Roman" w:hAnsi="Times New Roman" w:cs="Times New Roman"/>
          <w:sz w:val="24"/>
          <w:szCs w:val="24"/>
        </w:rPr>
        <w:t xml:space="preserve"> you been.</w:t>
      </w:r>
    </w:p>
    <w:p w:rsidR="00D327B7" w:rsidRDefault="003011DA"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00006B89">
        <w:rPr>
          <w:rFonts w:ascii="Times New Roman" w:hAnsi="Times New Roman" w:cs="Times New Roman"/>
          <w:sz w:val="24"/>
          <w:szCs w:val="24"/>
        </w:rPr>
        <w:t>"Someone Like You" by Adele shows that even though it might be hard to move on but we can still get happiness, so there is no need of losing hope anymore. From the song, we see Adele and another h=guy ending their relationship but Adele was convinced that she still can find happiness without that guy</w:t>
      </w:r>
      <w:r w:rsidR="00006B89" w:rsidRPr="00006B89">
        <w:rPr>
          <w:rFonts w:ascii="Times New Roman" w:hAnsi="Times New Roman" w:cs="Times New Roman"/>
          <w:sz w:val="24"/>
          <w:szCs w:val="24"/>
        </w:rPr>
        <w:t xml:space="preserve">. </w:t>
      </w:r>
      <w:r w:rsidR="00006B89">
        <w:rPr>
          <w:rFonts w:ascii="Times New Roman" w:hAnsi="Times New Roman" w:cs="Times New Roman"/>
          <w:sz w:val="24"/>
          <w:szCs w:val="24"/>
        </w:rPr>
        <w:t>Adele was not happy with the breakup but part of her wants a breakup where she feels jealous of him for getting another woman to love</w:t>
      </w:r>
      <w:r w:rsidR="00006B89" w:rsidRPr="00006B89">
        <w:rPr>
          <w:rFonts w:ascii="Times New Roman" w:hAnsi="Times New Roman" w:cs="Times New Roman"/>
          <w:sz w:val="24"/>
          <w:szCs w:val="24"/>
        </w:rPr>
        <w:t>.</w:t>
      </w:r>
      <w:r w:rsidR="002F6DF4">
        <w:rPr>
          <w:rFonts w:ascii="Times New Roman" w:hAnsi="Times New Roman" w:cs="Times New Roman"/>
          <w:sz w:val="24"/>
          <w:szCs w:val="24"/>
        </w:rPr>
        <w:t xml:space="preserve"> From the song, </w:t>
      </w:r>
      <w:r w:rsidR="0022127A">
        <w:rPr>
          <w:rFonts w:ascii="Times New Roman" w:hAnsi="Times New Roman" w:cs="Times New Roman"/>
          <w:sz w:val="24"/>
          <w:szCs w:val="24"/>
        </w:rPr>
        <w:t>we can learn that we are all strong and still we can find happiness after fall. Adele gets strong and speaks to her ex-boyfriend even though he hurts her.</w:t>
      </w:r>
      <w:r w:rsidR="00B36EC8">
        <w:rPr>
          <w:rFonts w:ascii="Times New Roman" w:hAnsi="Times New Roman" w:cs="Times New Roman"/>
          <w:sz w:val="24"/>
          <w:szCs w:val="24"/>
        </w:rPr>
        <w:t xml:space="preserve"> This song is well represented by the characters of Connie from the short story “where are you going, where are have you been”</w:t>
      </w:r>
      <w:r w:rsidR="00006B89" w:rsidRPr="00006B89">
        <w:rPr>
          <w:rFonts w:ascii="Times New Roman" w:hAnsi="Times New Roman" w:cs="Times New Roman"/>
          <w:sz w:val="24"/>
          <w:szCs w:val="24"/>
        </w:rPr>
        <w:t>.</w:t>
      </w:r>
      <w:r w:rsidR="00B36EC8">
        <w:rPr>
          <w:rFonts w:ascii="Times New Roman" w:hAnsi="Times New Roman" w:cs="Times New Roman"/>
          <w:sz w:val="24"/>
          <w:szCs w:val="24"/>
        </w:rPr>
        <w:t xml:space="preserve">  Connie who is thirteen years old was amid her adolescence where she abandoned her family because of the love. </w:t>
      </w:r>
      <w:r w:rsidR="00A65B54">
        <w:rPr>
          <w:rFonts w:ascii="Times New Roman" w:hAnsi="Times New Roman" w:cs="Times New Roman"/>
          <w:sz w:val="24"/>
          <w:szCs w:val="24"/>
        </w:rPr>
        <w:t xml:space="preserve">We can see Connie arguing with her sister June and her mother that makes her neglect her family and goes around with the boys </w:t>
      </w:r>
      <w:r w:rsidR="00525E07">
        <w:rPr>
          <w:rFonts w:ascii="Times New Roman" w:hAnsi="Times New Roman" w:cs="Times New Roman"/>
          <w:sz w:val="24"/>
          <w:szCs w:val="24"/>
        </w:rPr>
        <w:t>in the nearby restaurant.</w:t>
      </w:r>
    </w:p>
    <w:p w:rsidR="00D327B7" w:rsidRDefault="003011DA"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This song by Jackson is all about a man telling his former lover that despite what happens he will be there for her? He goes ahead saying that even if he gets a new lover she can still go back to him du</w:t>
      </w:r>
      <w:r>
        <w:rPr>
          <w:rFonts w:ascii="Times New Roman" w:hAnsi="Times New Roman" w:cs="Times New Roman"/>
          <w:sz w:val="24"/>
          <w:szCs w:val="24"/>
        </w:rPr>
        <w:t>e to her love affection for him. Therefore, these sweet words that Michael Jackson uses to make this song to be one of the romantic and touching songs during that period. As such the song is well connected with the story "where are you going, where have yo</w:t>
      </w:r>
      <w:r>
        <w:rPr>
          <w:rFonts w:ascii="Times New Roman" w:hAnsi="Times New Roman" w:cs="Times New Roman"/>
          <w:sz w:val="24"/>
          <w:szCs w:val="24"/>
        </w:rPr>
        <w:t>u been".</w:t>
      </w:r>
      <w:r w:rsidR="00C8089D">
        <w:rPr>
          <w:rFonts w:ascii="Times New Roman" w:hAnsi="Times New Roman" w:cs="Times New Roman"/>
          <w:sz w:val="24"/>
          <w:szCs w:val="24"/>
        </w:rPr>
        <w:t xml:space="preserve"> The acts of Connie from the story show that she had deep and romantic love for her boy. She neglects her family for the sake of spending time with her boyfriend in the local restaurant. Connie tries her best to make sure that she looks older and wiser in everything she does filling her head with the daydreams listening to love popular music that gives her all the ideas of love and romance.</w:t>
      </w:r>
    </w:p>
    <w:p w:rsidR="00D327B7" w:rsidRDefault="003011DA"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w:t>
      </w:r>
      <w:r w:rsidR="005D55DB">
        <w:rPr>
          <w:rFonts w:ascii="Times New Roman" w:hAnsi="Times New Roman" w:cs="Times New Roman"/>
          <w:sz w:val="24"/>
          <w:szCs w:val="24"/>
        </w:rPr>
        <w:t>“Every Rose has its Thorn” by Poison having the lead singer Bret Michael who wrote this song responding to his girlfriend Tracy</w:t>
      </w:r>
      <w:r w:rsidR="005D55DB" w:rsidRPr="005D55DB">
        <w:rPr>
          <w:rFonts w:ascii="Times New Roman" w:hAnsi="Times New Roman" w:cs="Times New Roman"/>
          <w:sz w:val="24"/>
          <w:szCs w:val="24"/>
        </w:rPr>
        <w:t>.</w:t>
      </w:r>
      <w:r w:rsidR="00D3322F" w:rsidRPr="00D3322F">
        <w:rPr>
          <w:rFonts w:ascii="Arial" w:hAnsi="Arial" w:cs="Arial"/>
          <w:color w:val="202124"/>
          <w:shd w:val="clear" w:color="auto" w:fill="FFFFFF"/>
        </w:rPr>
        <w:t xml:space="preserve"> </w:t>
      </w:r>
      <w:r w:rsidR="00D3322F">
        <w:rPr>
          <w:rFonts w:ascii="Times New Roman" w:hAnsi="Times New Roman" w:cs="Times New Roman"/>
          <w:sz w:val="24"/>
          <w:szCs w:val="24"/>
        </w:rPr>
        <w:t>Michael wrote the song explaining his relationship which went bad due to his life as a rock star always partying as his lifestyle</w:t>
      </w:r>
      <w:r w:rsidR="00761E70">
        <w:rPr>
          <w:rFonts w:ascii="Times New Roman" w:hAnsi="Times New Roman" w:cs="Times New Roman"/>
          <w:sz w:val="24"/>
          <w:szCs w:val="24"/>
        </w:rPr>
        <w:t xml:space="preserve">. This song is well </w:t>
      </w:r>
      <w:r w:rsidR="00761E70">
        <w:rPr>
          <w:rFonts w:ascii="Times New Roman" w:hAnsi="Times New Roman" w:cs="Times New Roman"/>
          <w:sz w:val="24"/>
          <w:szCs w:val="24"/>
        </w:rPr>
        <w:lastRenderedPageBreak/>
        <w:t>represented by the story where Connies Mother constantly disagrees with Connie almost with everything. However, at the end of the story, we are seen Connie crying out for her mother when she is abruptly attacked by Arnold.</w:t>
      </w:r>
    </w:p>
    <w:p w:rsidR="0083424B" w:rsidRDefault="003011DA" w:rsidP="0083424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74BF3">
        <w:rPr>
          <w:rFonts w:ascii="Times New Roman" w:hAnsi="Times New Roman" w:cs="Times New Roman"/>
          <w:sz w:val="24"/>
          <w:szCs w:val="24"/>
        </w:rPr>
        <w:t>“</w:t>
      </w:r>
      <w:r w:rsidR="00074BF3" w:rsidRPr="00074BF3">
        <w:rPr>
          <w:rFonts w:ascii="Times New Roman" w:hAnsi="Times New Roman" w:cs="Times New Roman"/>
          <w:sz w:val="24"/>
          <w:szCs w:val="24"/>
        </w:rPr>
        <w:t xml:space="preserve">Hold On, We’re Going Home” </w:t>
      </w:r>
      <w:r w:rsidR="00074BF3">
        <w:rPr>
          <w:rFonts w:ascii="Times New Roman" w:hAnsi="Times New Roman" w:cs="Times New Roman"/>
          <w:sz w:val="24"/>
          <w:szCs w:val="24"/>
        </w:rPr>
        <w:t xml:space="preserve">by Drake is a song that ironically when compares with Arnold Friend that the lyrics pertain to him genuinely. Just from the beginning of the story, </w:t>
      </w:r>
      <w:r w:rsidR="00D3322F">
        <w:rPr>
          <w:rFonts w:ascii="Times New Roman" w:hAnsi="Times New Roman" w:cs="Times New Roman"/>
          <w:sz w:val="24"/>
          <w:szCs w:val="24"/>
        </w:rPr>
        <w:t xml:space="preserve">Arnold's Friend's words resemble that of the Drake such as </w:t>
      </w:r>
      <w:r w:rsidR="00D3322F" w:rsidRPr="00D3322F">
        <w:rPr>
          <w:rFonts w:ascii="Times New Roman" w:hAnsi="Times New Roman" w:cs="Times New Roman"/>
          <w:sz w:val="24"/>
          <w:szCs w:val="24"/>
        </w:rPr>
        <w:t xml:space="preserve">"Now, what you're going to do is this: you're going to come out that door.  You're going to sit upfront with me and Ellie's going to sit in the back, the hell with Ellie, right?  This isn't Ellie's date.  You're my date.  I'm your lover, honey."  </w:t>
      </w:r>
      <w:r w:rsidR="00D3322F">
        <w:rPr>
          <w:rFonts w:ascii="Times New Roman" w:hAnsi="Times New Roman" w:cs="Times New Roman"/>
          <w:sz w:val="24"/>
          <w:szCs w:val="24"/>
        </w:rPr>
        <w:t>These words from Arnold's Friend go hand in hand with Drakes's lyrics when he said</w:t>
      </w:r>
      <w:r w:rsidR="00D3322F" w:rsidRPr="00D3322F">
        <w:rPr>
          <w:rFonts w:ascii="Times New Roman" w:hAnsi="Times New Roman" w:cs="Times New Roman"/>
          <w:sz w:val="24"/>
          <w:szCs w:val="24"/>
        </w:rPr>
        <w:t xml:space="preserve"> “I want your hot love and emotion endlessly/ I can’t get over you, you left your mark on me.</w:t>
      </w:r>
      <w:r w:rsidR="00D3322F">
        <w:rPr>
          <w:rFonts w:ascii="Times New Roman" w:hAnsi="Times New Roman" w:cs="Times New Roman"/>
          <w:sz w:val="24"/>
          <w:szCs w:val="24"/>
        </w:rPr>
        <w:t>”</w:t>
      </w:r>
    </w:p>
    <w:p w:rsidR="00074BF3" w:rsidRDefault="003011DA" w:rsidP="0083424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 the theme of this short story "where are you going, where have you been," is all about appearance vs. reality, self-sacrif</w:t>
      </w:r>
      <w:r>
        <w:rPr>
          <w:rFonts w:ascii="Times New Roman" w:hAnsi="Times New Roman" w:cs="Times New Roman"/>
          <w:sz w:val="24"/>
          <w:szCs w:val="24"/>
        </w:rPr>
        <w:t xml:space="preserve">ice, and evil. </w:t>
      </w:r>
      <w:r w:rsidR="00BA5C82">
        <w:rPr>
          <w:rFonts w:ascii="Times New Roman" w:hAnsi="Times New Roman" w:cs="Times New Roman"/>
          <w:sz w:val="24"/>
          <w:szCs w:val="24"/>
        </w:rPr>
        <w:t>Songs have played a crucial role in bringing out a clear picture of the story displayed by the characters like Connie, Arnold Friend, Connie's mother, June, and Ellie. This music was composed making references to the short st</w:t>
      </w:r>
      <w:r w:rsidR="0083424B">
        <w:rPr>
          <w:rFonts w:ascii="Times New Roman" w:hAnsi="Times New Roman" w:cs="Times New Roman"/>
          <w:sz w:val="24"/>
          <w:szCs w:val="24"/>
        </w:rPr>
        <w:t xml:space="preserve">ory that had the same lyrics and conveying the same message for the easier understanding of the story. </w:t>
      </w:r>
      <w:r w:rsidR="00BA5C82">
        <w:rPr>
          <w:rFonts w:ascii="Times New Roman" w:hAnsi="Times New Roman" w:cs="Times New Roman"/>
          <w:sz w:val="24"/>
          <w:szCs w:val="24"/>
        </w:rPr>
        <w:t xml:space="preserve"> </w:t>
      </w:r>
    </w:p>
    <w:p w:rsidR="00761E70" w:rsidRDefault="00761E70" w:rsidP="00074BF3">
      <w:pPr>
        <w:tabs>
          <w:tab w:val="num" w:pos="720"/>
        </w:tabs>
        <w:spacing w:line="480" w:lineRule="auto"/>
        <w:rPr>
          <w:rFonts w:ascii="Times New Roman" w:hAnsi="Times New Roman" w:cs="Times New Roman"/>
          <w:sz w:val="24"/>
          <w:szCs w:val="24"/>
        </w:rPr>
      </w:pPr>
    </w:p>
    <w:p w:rsidR="0083424B" w:rsidRDefault="0083424B" w:rsidP="00074BF3">
      <w:pPr>
        <w:tabs>
          <w:tab w:val="num" w:pos="720"/>
        </w:tabs>
        <w:spacing w:line="480" w:lineRule="auto"/>
        <w:rPr>
          <w:rFonts w:ascii="Times New Roman" w:hAnsi="Times New Roman" w:cs="Times New Roman"/>
          <w:sz w:val="24"/>
          <w:szCs w:val="24"/>
        </w:rPr>
      </w:pPr>
    </w:p>
    <w:p w:rsidR="0083424B" w:rsidRDefault="0083424B" w:rsidP="00074BF3">
      <w:pPr>
        <w:tabs>
          <w:tab w:val="num" w:pos="720"/>
        </w:tabs>
        <w:spacing w:line="480" w:lineRule="auto"/>
        <w:rPr>
          <w:rFonts w:ascii="Times New Roman" w:hAnsi="Times New Roman" w:cs="Times New Roman"/>
          <w:sz w:val="24"/>
          <w:szCs w:val="24"/>
        </w:rPr>
      </w:pPr>
    </w:p>
    <w:p w:rsidR="00786A7B" w:rsidRDefault="00786A7B" w:rsidP="00074BF3">
      <w:pPr>
        <w:tabs>
          <w:tab w:val="num" w:pos="720"/>
        </w:tabs>
        <w:spacing w:line="480" w:lineRule="auto"/>
        <w:rPr>
          <w:rFonts w:ascii="Times New Roman" w:hAnsi="Times New Roman" w:cs="Times New Roman"/>
          <w:sz w:val="24"/>
          <w:szCs w:val="24"/>
        </w:rPr>
      </w:pPr>
    </w:p>
    <w:p w:rsidR="00786A7B" w:rsidRDefault="00786A7B" w:rsidP="00074BF3">
      <w:pPr>
        <w:tabs>
          <w:tab w:val="num" w:pos="720"/>
        </w:tabs>
        <w:spacing w:line="480" w:lineRule="auto"/>
        <w:rPr>
          <w:rFonts w:ascii="Times New Roman" w:hAnsi="Times New Roman" w:cs="Times New Roman"/>
          <w:sz w:val="24"/>
          <w:szCs w:val="24"/>
        </w:rPr>
      </w:pPr>
    </w:p>
    <w:p w:rsidR="00761E70" w:rsidRDefault="003011DA" w:rsidP="00761E70">
      <w:pPr>
        <w:tabs>
          <w:tab w:val="num" w:pos="720"/>
        </w:tabs>
        <w:spacing w:line="480" w:lineRule="auto"/>
        <w:jc w:val="center"/>
        <w:rPr>
          <w:rFonts w:ascii="Times New Roman" w:hAnsi="Times New Roman" w:cs="Times New Roman"/>
          <w:b/>
          <w:sz w:val="24"/>
          <w:szCs w:val="24"/>
        </w:rPr>
      </w:pPr>
      <w:r w:rsidRPr="00761E70">
        <w:rPr>
          <w:rFonts w:ascii="Times New Roman" w:hAnsi="Times New Roman" w:cs="Times New Roman"/>
          <w:b/>
          <w:sz w:val="24"/>
          <w:szCs w:val="24"/>
        </w:rPr>
        <w:lastRenderedPageBreak/>
        <w:t>References</w:t>
      </w:r>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9" w:history="1">
        <w:r w:rsidR="00CF42F9" w:rsidRPr="00F71CB0">
          <w:rPr>
            <w:rStyle w:val="Hyperlink"/>
            <w:rFonts w:ascii="Times New Roman" w:hAnsi="Times New Roman" w:cs="Times New Roman"/>
            <w:sz w:val="24"/>
            <w:szCs w:val="24"/>
          </w:rPr>
          <w:t>https://www.youtube.com/watch?v=CvBfHwUxHIk</w:t>
        </w:r>
      </w:hyperlink>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10" w:history="1">
        <w:r w:rsidR="00CF42F9" w:rsidRPr="00F71CB0">
          <w:rPr>
            <w:rStyle w:val="Hyperlink"/>
            <w:rFonts w:ascii="Times New Roman" w:hAnsi="Times New Roman" w:cs="Times New Roman"/>
            <w:sz w:val="24"/>
            <w:szCs w:val="24"/>
          </w:rPr>
          <w:t>https://www.youtube.com/watch?v=GxgqpCdOKak</w:t>
        </w:r>
      </w:hyperlink>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11" w:history="1">
        <w:r w:rsidR="00CF42F9" w:rsidRPr="00F71CB0">
          <w:rPr>
            <w:rStyle w:val="Hyperlink"/>
            <w:rFonts w:ascii="Times New Roman" w:hAnsi="Times New Roman" w:cs="Times New Roman"/>
            <w:sz w:val="24"/>
            <w:szCs w:val="24"/>
          </w:rPr>
          <w:t>https://www.youtube.com/watch?v=hLQl3WQQoQ0</w:t>
        </w:r>
      </w:hyperlink>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12" w:history="1">
        <w:r w:rsidR="00CF42F9" w:rsidRPr="00F71CB0">
          <w:rPr>
            <w:rStyle w:val="Hyperlink"/>
            <w:rFonts w:ascii="Times New Roman" w:hAnsi="Times New Roman" w:cs="Times New Roman"/>
            <w:sz w:val="24"/>
            <w:szCs w:val="24"/>
          </w:rPr>
          <w:t>https://www.youtube.com/watch?v=I-pEep3tnFs</w:t>
        </w:r>
      </w:hyperlink>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13" w:history="1">
        <w:r w:rsidR="00CF42F9" w:rsidRPr="00F71CB0">
          <w:rPr>
            <w:rStyle w:val="Hyperlink"/>
            <w:rFonts w:ascii="Times New Roman" w:hAnsi="Times New Roman" w:cs="Times New Roman"/>
            <w:sz w:val="24"/>
            <w:szCs w:val="24"/>
          </w:rPr>
          <w:t>https://www.youtube.com/watch?v=OZLUa8JUR18</w:t>
        </w:r>
      </w:hyperlink>
    </w:p>
    <w:p w:rsidR="004C6F81" w:rsidRDefault="003011DA" w:rsidP="004C6F81">
      <w:pPr>
        <w:tabs>
          <w:tab w:val="num" w:pos="720"/>
        </w:tabs>
        <w:spacing w:line="480" w:lineRule="auto"/>
        <w:ind w:left="720" w:hanging="720"/>
        <w:rPr>
          <w:rFonts w:ascii="Times New Roman" w:hAnsi="Times New Roman" w:cs="Times New Roman"/>
          <w:sz w:val="24"/>
          <w:szCs w:val="24"/>
        </w:rPr>
      </w:pPr>
      <w:hyperlink r:id="rId14" w:history="1">
        <w:r w:rsidR="00CF42F9" w:rsidRPr="00F71CB0">
          <w:rPr>
            <w:rStyle w:val="Hyperlink"/>
            <w:rFonts w:ascii="Times New Roman" w:hAnsi="Times New Roman" w:cs="Times New Roman"/>
            <w:sz w:val="24"/>
            <w:szCs w:val="24"/>
          </w:rPr>
          <w:t>https://www.youtube.com/watch?v=VzLzUqdGBNo</w:t>
        </w:r>
      </w:hyperlink>
    </w:p>
    <w:p w:rsidR="005D55DB" w:rsidRDefault="003011DA" w:rsidP="004C6F81">
      <w:pPr>
        <w:tabs>
          <w:tab w:val="num" w:pos="720"/>
        </w:tabs>
        <w:spacing w:line="480" w:lineRule="auto"/>
        <w:ind w:left="720" w:hanging="720"/>
        <w:rPr>
          <w:rFonts w:ascii="Times New Roman" w:hAnsi="Times New Roman" w:cs="Times New Roman"/>
          <w:sz w:val="24"/>
          <w:szCs w:val="24"/>
        </w:rPr>
      </w:pPr>
      <w:r w:rsidRPr="00D327B7">
        <w:rPr>
          <w:rFonts w:ascii="Times New Roman" w:hAnsi="Times New Roman" w:cs="Times New Roman"/>
          <w:sz w:val="24"/>
          <w:szCs w:val="24"/>
        </w:rPr>
        <w:t>Oates, J. C., &amp; Wolff, T. (2013). </w:t>
      </w:r>
      <w:r w:rsidRPr="00D327B7">
        <w:rPr>
          <w:rFonts w:ascii="Times New Roman" w:hAnsi="Times New Roman" w:cs="Times New Roman"/>
          <w:i/>
          <w:iCs/>
          <w:sz w:val="24"/>
          <w:szCs w:val="24"/>
        </w:rPr>
        <w:t>Where Are You Going, Where Have You Been?</w:t>
      </w:r>
      <w:r w:rsidRPr="00D327B7">
        <w:rPr>
          <w:rFonts w:ascii="Times New Roman" w:hAnsi="Times New Roman" w:cs="Times New Roman"/>
          <w:sz w:val="24"/>
          <w:szCs w:val="24"/>
        </w:rPr>
        <w:t>. Difusión, Centro de Investigación y Pubicaciones de Idiomas.</w:t>
      </w:r>
    </w:p>
    <w:sectPr w:rsidR="005D55DB" w:rsidSect="00FB1B2C">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11DA" w:rsidRDefault="003011DA">
      <w:pPr>
        <w:spacing w:after="0" w:line="240" w:lineRule="auto"/>
      </w:pPr>
      <w:r>
        <w:separator/>
      </w:r>
    </w:p>
  </w:endnote>
  <w:endnote w:type="continuationSeparator" w:id="0">
    <w:p w:rsidR="003011DA" w:rsidRDefault="00301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11DA" w:rsidRDefault="003011DA">
      <w:pPr>
        <w:spacing w:after="0" w:line="240" w:lineRule="auto"/>
      </w:pPr>
      <w:r>
        <w:separator/>
      </w:r>
    </w:p>
  </w:footnote>
  <w:footnote w:type="continuationSeparator" w:id="0">
    <w:p w:rsidR="003011DA" w:rsidRDefault="003011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9366548"/>
      <w:docPartObj>
        <w:docPartGallery w:val="Page Numbers (Top of Page)"/>
        <w:docPartUnique/>
      </w:docPartObj>
    </w:sdtPr>
    <w:sdtEndPr>
      <w:rPr>
        <w:noProof/>
      </w:rPr>
    </w:sdtEndPr>
    <w:sdtContent>
      <w:p w:rsidR="00FB1B2C" w:rsidRDefault="003011DA">
        <w:pPr>
          <w:pStyle w:val="Header"/>
          <w:jc w:val="right"/>
        </w:pPr>
        <w:r>
          <w:rPr>
            <w:rFonts w:ascii="Times New Roman" w:hAnsi="Times New Roman" w:cs="Times New Roman"/>
            <w:sz w:val="24"/>
            <w:szCs w:val="24"/>
          </w:rPr>
          <w:t xml:space="preserve">MIXTAPE PLAYLIST                                                                                                                   </w:t>
        </w:r>
        <w:r>
          <w:fldChar w:fldCharType="begin"/>
        </w:r>
        <w:r>
          <w:instrText xml:space="preserve"> PAGE   \* MERGEFORMAT </w:instrText>
        </w:r>
        <w:r>
          <w:fldChar w:fldCharType="separate"/>
        </w:r>
        <w:r w:rsidR="00926ED2">
          <w:rPr>
            <w:noProof/>
          </w:rPr>
          <w:t>4</w:t>
        </w:r>
        <w:r>
          <w:rPr>
            <w:noProof/>
          </w:rPr>
          <w:fldChar w:fldCharType="end"/>
        </w:r>
      </w:p>
    </w:sdtContent>
  </w:sdt>
  <w:p w:rsidR="00FB1B2C" w:rsidRDefault="00FB1B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B2C" w:rsidRPr="00FB1B2C" w:rsidRDefault="003011DA">
    <w:pPr>
      <w:pStyle w:val="Header"/>
      <w:rPr>
        <w:rFonts w:ascii="Times New Roman" w:hAnsi="Times New Roman" w:cs="Times New Roman"/>
        <w:sz w:val="24"/>
        <w:szCs w:val="24"/>
      </w:rPr>
    </w:pPr>
    <w:r>
      <w:rPr>
        <w:rFonts w:ascii="Times New Roman" w:hAnsi="Times New Roman" w:cs="Times New Roman"/>
        <w:sz w:val="24"/>
        <w:szCs w:val="24"/>
      </w:rPr>
      <w:t xml:space="preserve">Running Head: MIXTAPE PLAYSLIP                                                                </w:t>
    </w:r>
    <w:r>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E21C2"/>
    <w:multiLevelType w:val="multilevel"/>
    <w:tmpl w:val="AF20E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AD5D01"/>
    <w:multiLevelType w:val="multilevel"/>
    <w:tmpl w:val="6E3ED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6A11EFE"/>
    <w:multiLevelType w:val="multilevel"/>
    <w:tmpl w:val="8086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tTAxMDQztDAzN7dQ0lEKTi0uzszPAykwrAUAZsz6wSwAAAA="/>
  </w:docVars>
  <w:rsids>
    <w:rsidRoot w:val="008732F0"/>
    <w:rsid w:val="00006B89"/>
    <w:rsid w:val="00012961"/>
    <w:rsid w:val="00027824"/>
    <w:rsid w:val="00030754"/>
    <w:rsid w:val="000346F2"/>
    <w:rsid w:val="000440CB"/>
    <w:rsid w:val="0005328D"/>
    <w:rsid w:val="00054EE5"/>
    <w:rsid w:val="00060A41"/>
    <w:rsid w:val="00065947"/>
    <w:rsid w:val="00074BF3"/>
    <w:rsid w:val="000A2EFF"/>
    <w:rsid w:val="000A5D24"/>
    <w:rsid w:val="000B1291"/>
    <w:rsid w:val="000B47AD"/>
    <w:rsid w:val="000B6BBF"/>
    <w:rsid w:val="000C09C3"/>
    <w:rsid w:val="000C2BDB"/>
    <w:rsid w:val="001116DE"/>
    <w:rsid w:val="00130660"/>
    <w:rsid w:val="00141AD7"/>
    <w:rsid w:val="00147BAB"/>
    <w:rsid w:val="00157A28"/>
    <w:rsid w:val="00180996"/>
    <w:rsid w:val="001922A0"/>
    <w:rsid w:val="001E2FBC"/>
    <w:rsid w:val="001F186D"/>
    <w:rsid w:val="0022127A"/>
    <w:rsid w:val="0025362B"/>
    <w:rsid w:val="002743A5"/>
    <w:rsid w:val="002A2CD3"/>
    <w:rsid w:val="002B621B"/>
    <w:rsid w:val="002D6912"/>
    <w:rsid w:val="002E4F9D"/>
    <w:rsid w:val="002F6DF4"/>
    <w:rsid w:val="002F7A9B"/>
    <w:rsid w:val="003011DA"/>
    <w:rsid w:val="00343D0A"/>
    <w:rsid w:val="0037072A"/>
    <w:rsid w:val="00384D50"/>
    <w:rsid w:val="00390931"/>
    <w:rsid w:val="003B3663"/>
    <w:rsid w:val="003F7819"/>
    <w:rsid w:val="00400BFF"/>
    <w:rsid w:val="004527B4"/>
    <w:rsid w:val="0045709A"/>
    <w:rsid w:val="00475971"/>
    <w:rsid w:val="00482C3F"/>
    <w:rsid w:val="004847F6"/>
    <w:rsid w:val="004C6F81"/>
    <w:rsid w:val="004D7B46"/>
    <w:rsid w:val="004E1CA5"/>
    <w:rsid w:val="00525E07"/>
    <w:rsid w:val="00533E6D"/>
    <w:rsid w:val="0055316C"/>
    <w:rsid w:val="00565590"/>
    <w:rsid w:val="005B03B8"/>
    <w:rsid w:val="005B0B10"/>
    <w:rsid w:val="005B5389"/>
    <w:rsid w:val="005C0F99"/>
    <w:rsid w:val="005D55DB"/>
    <w:rsid w:val="005F1A8F"/>
    <w:rsid w:val="006005C4"/>
    <w:rsid w:val="00611004"/>
    <w:rsid w:val="00624154"/>
    <w:rsid w:val="006505D2"/>
    <w:rsid w:val="00670597"/>
    <w:rsid w:val="006800BA"/>
    <w:rsid w:val="00690081"/>
    <w:rsid w:val="006D2BA7"/>
    <w:rsid w:val="006D4E13"/>
    <w:rsid w:val="006E5192"/>
    <w:rsid w:val="006E5B2B"/>
    <w:rsid w:val="00701418"/>
    <w:rsid w:val="0071461F"/>
    <w:rsid w:val="00724F20"/>
    <w:rsid w:val="00726271"/>
    <w:rsid w:val="00730E09"/>
    <w:rsid w:val="00761E70"/>
    <w:rsid w:val="00764ABE"/>
    <w:rsid w:val="00766F0E"/>
    <w:rsid w:val="00770000"/>
    <w:rsid w:val="00774BF3"/>
    <w:rsid w:val="00786A7B"/>
    <w:rsid w:val="007C172C"/>
    <w:rsid w:val="007C4963"/>
    <w:rsid w:val="007C7F29"/>
    <w:rsid w:val="0083424B"/>
    <w:rsid w:val="00851142"/>
    <w:rsid w:val="008732F0"/>
    <w:rsid w:val="008763D5"/>
    <w:rsid w:val="00880112"/>
    <w:rsid w:val="008A0BD0"/>
    <w:rsid w:val="008A1F70"/>
    <w:rsid w:val="008C3BF5"/>
    <w:rsid w:val="008D0663"/>
    <w:rsid w:val="008D0B29"/>
    <w:rsid w:val="0091221B"/>
    <w:rsid w:val="00926ED2"/>
    <w:rsid w:val="009874AC"/>
    <w:rsid w:val="009A109D"/>
    <w:rsid w:val="009C1CB1"/>
    <w:rsid w:val="009D02CF"/>
    <w:rsid w:val="00A0479E"/>
    <w:rsid w:val="00A47FFA"/>
    <w:rsid w:val="00A65B54"/>
    <w:rsid w:val="00A665B4"/>
    <w:rsid w:val="00A7275A"/>
    <w:rsid w:val="00A86C9F"/>
    <w:rsid w:val="00A9186B"/>
    <w:rsid w:val="00A944A1"/>
    <w:rsid w:val="00AB7D1A"/>
    <w:rsid w:val="00AD08AA"/>
    <w:rsid w:val="00AD474A"/>
    <w:rsid w:val="00AE6B2A"/>
    <w:rsid w:val="00AF6975"/>
    <w:rsid w:val="00B02401"/>
    <w:rsid w:val="00B04EFE"/>
    <w:rsid w:val="00B16C8A"/>
    <w:rsid w:val="00B22877"/>
    <w:rsid w:val="00B36EC8"/>
    <w:rsid w:val="00B71050"/>
    <w:rsid w:val="00B74D30"/>
    <w:rsid w:val="00BA5C82"/>
    <w:rsid w:val="00BD3423"/>
    <w:rsid w:val="00C13CA8"/>
    <w:rsid w:val="00C20482"/>
    <w:rsid w:val="00C30D2F"/>
    <w:rsid w:val="00C554F5"/>
    <w:rsid w:val="00C8089D"/>
    <w:rsid w:val="00C87490"/>
    <w:rsid w:val="00CA025D"/>
    <w:rsid w:val="00CD3178"/>
    <w:rsid w:val="00CD586C"/>
    <w:rsid w:val="00CE58F7"/>
    <w:rsid w:val="00CF42F9"/>
    <w:rsid w:val="00D327B7"/>
    <w:rsid w:val="00D330DB"/>
    <w:rsid w:val="00D3322F"/>
    <w:rsid w:val="00D5451D"/>
    <w:rsid w:val="00D72249"/>
    <w:rsid w:val="00D80CD2"/>
    <w:rsid w:val="00D85BBA"/>
    <w:rsid w:val="00D86DF5"/>
    <w:rsid w:val="00D9131D"/>
    <w:rsid w:val="00DB27D9"/>
    <w:rsid w:val="00DC5A25"/>
    <w:rsid w:val="00E1753F"/>
    <w:rsid w:val="00E6797B"/>
    <w:rsid w:val="00E77917"/>
    <w:rsid w:val="00E81975"/>
    <w:rsid w:val="00E82248"/>
    <w:rsid w:val="00EA52F2"/>
    <w:rsid w:val="00EB48DB"/>
    <w:rsid w:val="00EE06C2"/>
    <w:rsid w:val="00F030A3"/>
    <w:rsid w:val="00F152A9"/>
    <w:rsid w:val="00F71CB0"/>
    <w:rsid w:val="00F80205"/>
    <w:rsid w:val="00FA51C0"/>
    <w:rsid w:val="00FA569D"/>
    <w:rsid w:val="00FB1B2C"/>
    <w:rsid w:val="00FD417D"/>
    <w:rsid w:val="00FF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 w:type="paragraph" w:styleId="NormalWeb">
    <w:name w:val="Normal (Web)"/>
    <w:basedOn w:val="Normal"/>
    <w:uiPriority w:val="99"/>
    <w:semiHidden/>
    <w:unhideWhenUsed/>
    <w:rsid w:val="00C13CA8"/>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 w:type="paragraph" w:styleId="NormalWeb">
    <w:name w:val="Normal (Web)"/>
    <w:basedOn w:val="Normal"/>
    <w:uiPriority w:val="99"/>
    <w:semiHidden/>
    <w:unhideWhenUsed/>
    <w:rsid w:val="00C13CA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OZLUa8JUR1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youtube.com/watch?v=I-pEep3tnF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hLQl3WQQoQ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youtube.com/watch?v=GxgqpCdOKak" TargetMode="External"/><Relationship Id="rId4" Type="http://schemas.microsoft.com/office/2007/relationships/stylesWithEffects" Target="stylesWithEffects.xml"/><Relationship Id="rId9" Type="http://schemas.openxmlformats.org/officeDocument/2006/relationships/hyperlink" Target="https://www.youtube.com/watch?v=CvBfHwUxHIk" TargetMode="External"/><Relationship Id="rId14" Type="http://schemas.openxmlformats.org/officeDocument/2006/relationships/hyperlink" Target="https://www.youtube.com/watch?v=VzLzUqdGB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20D35-FF93-4C71-9F23-3F703F841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04T20:59:00Z</dcterms:created>
  <dcterms:modified xsi:type="dcterms:W3CDTF">2021-05-04T20:59:00Z</dcterms:modified>
</cp:coreProperties>
</file>